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1ca9ef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576d17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a038a6c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5f73777b"/>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3-19T21:34:06Z</dcterms:created>
  <dcterms:modified xsi:type="dcterms:W3CDTF">2022-03-19T21:34:06Z</dcterms:modified>
</cp:coreProperties>
</file>